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45132" w14:textId="77777777" w:rsidR="00C257F3" w:rsidRDefault="00D90C0C">
      <w:pPr>
        <w:pStyle w:val="Title"/>
      </w:pPr>
      <w:r>
        <w:t>STOR 455 Class 34 R Notebook</w:t>
      </w:r>
    </w:p>
    <w:p w14:paraId="5A9BAA54" w14:textId="77777777" w:rsidR="00C257F3" w:rsidRDefault="00D90C0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NormalTok"/>
        </w:rPr>
        <w:t xml:space="preserve">Exams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JA-McLean/STOR455/master/data/Exams4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xams4</w:t>
      </w:r>
    </w:p>
    <w:p w14:paraId="20E23714" w14:textId="77777777" w:rsidR="00C257F3" w:rsidRDefault="00D90C0C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   Student  Exam Grade</w:t>
      </w:r>
      <w:r>
        <w:br/>
      </w:r>
      <w:r>
        <w:rPr>
          <w:rStyle w:val="VerbatimChar"/>
        </w:rPr>
        <w:t>##    &lt;chr&gt;   &lt;dbl&gt; &lt;dbl&gt;</w:t>
      </w:r>
      <w:r>
        <w:br/>
      </w:r>
      <w:r>
        <w:rPr>
          <w:rStyle w:val="VerbatimChar"/>
        </w:rPr>
        <w:t>##  1 Barb        1    62</w:t>
      </w:r>
      <w:r>
        <w:br/>
      </w:r>
      <w:r>
        <w:rPr>
          <w:rStyle w:val="VerbatimChar"/>
        </w:rPr>
        <w:t>##  2 Barb        2    87</w:t>
      </w:r>
      <w:r>
        <w:br/>
      </w:r>
      <w:r>
        <w:rPr>
          <w:rStyle w:val="VerbatimChar"/>
        </w:rPr>
        <w:t>##  3 Barb        3    74</w:t>
      </w:r>
      <w:r>
        <w:br/>
      </w:r>
      <w:r>
        <w:rPr>
          <w:rStyle w:val="VerbatimChar"/>
        </w:rPr>
        <w:t>##  4 Barb        4    77</w:t>
      </w:r>
      <w:r>
        <w:br/>
      </w:r>
      <w:r>
        <w:rPr>
          <w:rStyle w:val="VerbatimChar"/>
        </w:rPr>
        <w:t>##  5 Betsy       1    94</w:t>
      </w:r>
      <w:r>
        <w:br/>
      </w:r>
      <w:r>
        <w:rPr>
          <w:rStyle w:val="VerbatimChar"/>
        </w:rPr>
        <w:t>##  6 Betsy       2    95</w:t>
      </w:r>
      <w:r>
        <w:br/>
      </w:r>
      <w:r>
        <w:rPr>
          <w:rStyle w:val="VerbatimChar"/>
        </w:rPr>
        <w:t>##  7 Betsy       3    86</w:t>
      </w:r>
      <w:r>
        <w:br/>
      </w:r>
      <w:r>
        <w:rPr>
          <w:rStyle w:val="VerbatimChar"/>
        </w:rPr>
        <w:t>##  8 Betsy       4    89</w:t>
      </w:r>
      <w:r>
        <w:br/>
      </w:r>
      <w:r>
        <w:rPr>
          <w:rStyle w:val="VerbatimChar"/>
        </w:rPr>
        <w:t>##  9 Bill        1    68</w:t>
      </w:r>
      <w:r>
        <w:br/>
      </w:r>
      <w:r>
        <w:rPr>
          <w:rStyle w:val="VerbatimChar"/>
        </w:rPr>
        <w:t xml:space="preserve">## 10 Bill        2   </w:t>
      </w:r>
      <w:r>
        <w:rPr>
          <w:rStyle w:val="VerbatimChar"/>
        </w:rPr>
        <w:t xml:space="preserve"> 93</w:t>
      </w:r>
      <w:r>
        <w:br/>
      </w:r>
      <w:r>
        <w:rPr>
          <w:rStyle w:val="VerbatimChar"/>
        </w:rPr>
        <w:t>## 11 Bill        3    82</w:t>
      </w:r>
      <w:r>
        <w:br/>
      </w:r>
      <w:r>
        <w:rPr>
          <w:rStyle w:val="VerbatimChar"/>
        </w:rPr>
        <w:t>## 12 Bill        4    73</w:t>
      </w:r>
      <w:r>
        <w:br/>
      </w:r>
      <w:r>
        <w:rPr>
          <w:rStyle w:val="VerbatimChar"/>
        </w:rPr>
        <w:t>## 13 Bob         1    86</w:t>
      </w:r>
      <w:r>
        <w:br/>
      </w:r>
      <w:r>
        <w:rPr>
          <w:rStyle w:val="VerbatimChar"/>
        </w:rPr>
        <w:t>## 14 Bob         2    97</w:t>
      </w:r>
      <w:r>
        <w:br/>
      </w:r>
      <w:r>
        <w:rPr>
          <w:rStyle w:val="VerbatimChar"/>
        </w:rPr>
        <w:t>## 15 Bob         3    70</w:t>
      </w:r>
      <w:r>
        <w:br/>
      </w:r>
      <w:r>
        <w:rPr>
          <w:rStyle w:val="VerbatimChar"/>
        </w:rPr>
        <w:t>## 16 Bob         4    79</w:t>
      </w:r>
      <w:r>
        <w:br/>
      </w:r>
      <w:r>
        <w:rPr>
          <w:rStyle w:val="VerbatimChar"/>
        </w:rPr>
        <w:t>## 17 Bud         1    50</w:t>
      </w:r>
      <w:r>
        <w:br/>
      </w:r>
      <w:r>
        <w:rPr>
          <w:rStyle w:val="VerbatimChar"/>
        </w:rPr>
        <w:t>## 18 Bud         2    63</w:t>
      </w:r>
      <w:r>
        <w:br/>
      </w:r>
      <w:r>
        <w:rPr>
          <w:rStyle w:val="VerbatimChar"/>
        </w:rPr>
        <w:t>## 19 Bud         3    28</w:t>
      </w:r>
      <w:r>
        <w:br/>
      </w:r>
      <w:r>
        <w:rPr>
          <w:rStyle w:val="VerbatimChar"/>
        </w:rPr>
        <w:t xml:space="preserve">## 20 Bud         </w:t>
      </w:r>
      <w:r>
        <w:rPr>
          <w:rStyle w:val="VerbatimChar"/>
        </w:rPr>
        <w:t>4    47</w:t>
      </w:r>
    </w:p>
    <w:p w14:paraId="2167CD97" w14:textId="77777777" w:rsidR="00C257F3" w:rsidRDefault="00D90C0C">
      <w:pPr>
        <w:pStyle w:val="FirstParagraph"/>
      </w:pPr>
      <w:r>
        <w:rPr>
          <w:i/>
          <w:iCs/>
        </w:rPr>
        <w:t>Investigating relationships</w:t>
      </w:r>
      <w:r>
        <w:t xml:space="preserve"> 1. Y = Quantitative, X = Categorical - “dummy” variable and regression 2. Y = Binary Categorical, X = Quantitative - logistic Regression 3. Difference in two means - 2 sample t test 4. Difference in more than 2 means - A</w:t>
      </w:r>
      <w:r>
        <w:t>NOVA for Means</w:t>
      </w:r>
    </w:p>
    <w:p w14:paraId="2646CCBC" w14:textId="77777777" w:rsidR="00C257F3" w:rsidRDefault="00D90C0C">
      <w:pPr>
        <w:pStyle w:val="BodyText"/>
      </w:pPr>
      <w:r>
        <w:t>Goal TOday: See if there is evidence Many difference groups from same population and see if they have evidence that the means are difference btween the groups</w:t>
      </w:r>
    </w:p>
    <w:p w14:paraId="05290897" w14:textId="77777777" w:rsidR="00C257F3" w:rsidRDefault="00D90C0C">
      <w:pPr>
        <w:pStyle w:val="BodyText"/>
      </w:pPr>
      <w:r>
        <w:rPr>
          <w:i/>
          <w:iCs/>
        </w:rPr>
        <w:t>Samples from K Different Groups</w:t>
      </w:r>
      <w:r>
        <w:t xml:space="preserve"> Test: Ho: mu1 = mu2 = mu k Ha: some mui =/= muj</w:t>
      </w:r>
    </w:p>
    <w:p w14:paraId="123B367D" w14:textId="77777777" w:rsidR="00C257F3" w:rsidRDefault="00D90C0C">
      <w:pPr>
        <w:pStyle w:val="BodyText"/>
      </w:pPr>
      <w:r>
        <w:t>Fo</w:t>
      </w:r>
      <w:r>
        <w:t>r each row is a different student</w:t>
      </w:r>
    </w:p>
    <w:p w14:paraId="04A624A4" w14:textId="77777777" w:rsidR="00C257F3" w:rsidRDefault="00D90C0C">
      <w:pPr>
        <w:pStyle w:val="BodyText"/>
      </w:pPr>
      <w:r>
        <w:t>Is there a sig difference in average grade among the four exams?</w:t>
      </w:r>
    </w:p>
    <w:p w14:paraId="74D86923" w14:textId="77777777" w:rsidR="00C257F3" w:rsidRDefault="00D90C0C">
      <w:pPr>
        <w:pStyle w:val="BodyText"/>
      </w:pPr>
      <w:r>
        <w:t>Pull in the data</w:t>
      </w:r>
    </w:p>
    <w:p w14:paraId="2D466172" w14:textId="77777777" w:rsidR="00C257F3" w:rsidRDefault="00D90C0C">
      <w:pPr>
        <w:pStyle w:val="SourceCode"/>
      </w:pPr>
      <w:r>
        <w:rPr>
          <w:rStyle w:val="NormalTok"/>
        </w:rPr>
        <w:lastRenderedPageBreak/>
        <w:t xml:space="preserve">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pply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 Exams4</w:t>
      </w:r>
      <w:r>
        <w:rPr>
          <w:rStyle w:val="SpecialCharTok"/>
        </w:rPr>
        <w:t>$</w:t>
      </w:r>
      <w:r>
        <w:rPr>
          <w:rStyle w:val="NormalTok"/>
        </w:rPr>
        <w:t>Exam, mean)</w:t>
      </w:r>
      <w:r>
        <w:br/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 Exams4</w:t>
      </w:r>
      <w:r>
        <w:rPr>
          <w:rStyle w:val="SpecialCharTok"/>
        </w:rPr>
        <w:t>$</w:t>
      </w:r>
      <w:r>
        <w:rPr>
          <w:rStyle w:val="NormalTok"/>
        </w:rPr>
        <w:t>Exam, mean)</w:t>
      </w:r>
    </w:p>
    <w:p w14:paraId="00152477" w14:textId="77777777" w:rsidR="00C257F3" w:rsidRDefault="00D90C0C">
      <w:pPr>
        <w:pStyle w:val="SourceCode"/>
      </w:pP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72 87 68 73</w:t>
      </w:r>
    </w:p>
    <w:p w14:paraId="462498BC" w14:textId="77777777" w:rsidR="00C257F3" w:rsidRDefault="00D90C0C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 Exams4</w:t>
      </w:r>
      <w:r>
        <w:rPr>
          <w:rStyle w:val="SpecialCharTok"/>
        </w:rPr>
        <w:t>$</w:t>
      </w:r>
      <w:r>
        <w:rPr>
          <w:rStyle w:val="NormalTok"/>
        </w:rPr>
        <w:t>Exam, sd)</w:t>
      </w:r>
    </w:p>
    <w:p w14:paraId="05044449" w14:textId="77777777" w:rsidR="00C257F3" w:rsidRDefault="00D90C0C">
      <w:pPr>
        <w:pStyle w:val="SourceCode"/>
      </w:pPr>
      <w:r>
        <w:rPr>
          <w:rStyle w:val="VerbatimChar"/>
        </w:rPr>
        <w:t xml:space="preserve">##        1        2        3        4 </w:t>
      </w:r>
      <w:r>
        <w:br/>
      </w:r>
      <w:r>
        <w:rPr>
          <w:rStyle w:val="VerbatimChar"/>
        </w:rPr>
        <w:t>## 17.88854 13.92839 23.23790 15.68439</w:t>
      </w:r>
    </w:p>
    <w:p w14:paraId="0FBC596C" w14:textId="77777777" w:rsidR="00C257F3" w:rsidRDefault="00D90C0C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 Exams4</w:t>
      </w:r>
      <w:r>
        <w:rPr>
          <w:rStyle w:val="SpecialCharTok"/>
        </w:rPr>
        <w:t>$</w:t>
      </w:r>
      <w:r>
        <w:rPr>
          <w:rStyle w:val="NormalTok"/>
        </w:rPr>
        <w:t>Exam, length)</w:t>
      </w:r>
    </w:p>
    <w:p w14:paraId="47BF40DA" w14:textId="77777777" w:rsidR="00C257F3" w:rsidRDefault="00D90C0C">
      <w:pPr>
        <w:pStyle w:val="SourceCode"/>
      </w:pP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>## 5 5 5 5</w:t>
      </w:r>
    </w:p>
    <w:p w14:paraId="0F27C304" w14:textId="77777777" w:rsidR="00C257F3" w:rsidRDefault="00D90C0C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Grade </w:t>
      </w:r>
      <w:r>
        <w:rPr>
          <w:rStyle w:val="SpecialCharTok"/>
        </w:rPr>
        <w:t>~</w:t>
      </w:r>
      <w:r>
        <w:rPr>
          <w:rStyle w:val="NormalTok"/>
        </w:rPr>
        <w:t xml:space="preserve"> Exam, </w:t>
      </w:r>
      <w:r>
        <w:rPr>
          <w:rStyle w:val="AttributeTok"/>
        </w:rPr>
        <w:t>data =</w:t>
      </w:r>
      <w:r>
        <w:rPr>
          <w:rStyle w:val="NormalTok"/>
        </w:rPr>
        <w:t xml:space="preserve"> Exams4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 xml:space="preserve">(means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3711F70" w14:textId="77777777" w:rsidR="00C257F3" w:rsidRDefault="00D90C0C">
      <w:pPr>
        <w:pStyle w:val="FirstParagraph"/>
      </w:pPr>
      <w:r>
        <w:rPr>
          <w:noProof/>
        </w:rPr>
        <w:drawing>
          <wp:inline distT="0" distB="0" distL="0" distR="0" wp14:anchorId="0796B426" wp14:editId="3B89CAD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want think abo</w:t>
      </w:r>
      <w:r>
        <w:t>ut two completing model s to describe teh situtaion</w:t>
      </w:r>
    </w:p>
    <w:p w14:paraId="25CFBAE5" w14:textId="77777777" w:rsidR="00C257F3" w:rsidRDefault="00D90C0C">
      <w:pPr>
        <w:pStyle w:val="BodyText"/>
      </w:pPr>
      <w:r>
        <w:t>maybe if i just looked at teh mean overall score, just added them all up = the scores in teh population</w:t>
      </w:r>
    </w:p>
    <w:p w14:paraId="2D41A74D" w14:textId="77777777" w:rsidR="00C257F3" w:rsidRDefault="00D90C0C">
      <w:pPr>
        <w:pStyle w:val="BodyText"/>
      </w:pPr>
      <w:r>
        <w:t>completing Ha: Instead, I should see each mu as based on teh exam score for the people who took that</w:t>
      </w:r>
      <w:r>
        <w:t xml:space="preserve"> exam; just use the mean from each group individually</w:t>
      </w:r>
    </w:p>
    <w:p w14:paraId="4ABC1315" w14:textId="77777777" w:rsidR="00C257F3" w:rsidRDefault="00D90C0C">
      <w:pPr>
        <w:pStyle w:val="BodyText"/>
      </w:pPr>
      <w:r>
        <w:lastRenderedPageBreak/>
        <w:t>Note: The groups in teh mu in the group are going to be better overall, but we want to see if it’s a stat sig difference to see if we want to use either one.</w:t>
      </w:r>
    </w:p>
    <w:p w14:paraId="2C34EBDD" w14:textId="77777777" w:rsidR="00C257F3" w:rsidRDefault="00D90C0C">
      <w:pPr>
        <w:pStyle w:val="BodyText"/>
      </w:pPr>
      <w:r>
        <w:rPr>
          <w:i/>
          <w:iCs/>
        </w:rPr>
        <w:t>Predicting in ANOVA Model</w:t>
      </w:r>
      <w:r>
        <w:t xml:space="preserve"> - If the group mea</w:t>
      </w:r>
      <w:r>
        <w:t>ns are the same (Ho); if H0 is true - yhat = ybar; for all groups &gt; residual = y - ybar</w:t>
      </w:r>
    </w:p>
    <w:p w14:paraId="054951F5" w14:textId="77777777" w:rsidR="00C257F3" w:rsidRDefault="00D90C0C">
      <w:pPr>
        <w:pStyle w:val="Compact"/>
        <w:numPr>
          <w:ilvl w:val="0"/>
          <w:numId w:val="2"/>
        </w:numPr>
      </w:pPr>
      <w:r>
        <w:t>If the group means can be different (Ha); if Ha is true</w:t>
      </w:r>
    </w:p>
    <w:p w14:paraId="68D9E138" w14:textId="77777777" w:rsidR="00C257F3" w:rsidRDefault="00D90C0C">
      <w:pPr>
        <w:pStyle w:val="Compact"/>
        <w:numPr>
          <w:ilvl w:val="1"/>
          <w:numId w:val="3"/>
        </w:numPr>
      </w:pPr>
      <w:r>
        <w:t>yhat = ybar for the ith group = residual = y-ybar</w:t>
      </w:r>
    </w:p>
    <w:p w14:paraId="09A20A8C" w14:textId="77777777" w:rsidR="00C257F3" w:rsidRDefault="00D90C0C">
      <w:pPr>
        <w:pStyle w:val="Compact"/>
        <w:numPr>
          <w:ilvl w:val="0"/>
          <w:numId w:val="2"/>
        </w:numPr>
      </w:pPr>
      <w:r>
        <w:t>Do we do sig better with separate means?</w:t>
      </w:r>
    </w:p>
    <w:p w14:paraId="287B513C" w14:textId="77777777" w:rsidR="00C257F3" w:rsidRDefault="00D90C0C">
      <w:pPr>
        <w:pStyle w:val="Compact"/>
        <w:numPr>
          <w:ilvl w:val="1"/>
          <w:numId w:val="4"/>
        </w:numPr>
      </w:pPr>
      <w:r>
        <w:t>Compare the sums of s</w:t>
      </w:r>
      <w:r>
        <w:t>quared residuals</w:t>
      </w:r>
    </w:p>
    <w:p w14:paraId="1DE8435D" w14:textId="77777777" w:rsidR="00C257F3" w:rsidRDefault="00D90C0C">
      <w:pPr>
        <w:pStyle w:val="Compact"/>
        <w:numPr>
          <w:ilvl w:val="1"/>
          <w:numId w:val="4"/>
        </w:numPr>
      </w:pPr>
      <w:r>
        <w:t>SSTotal = sum(y-ybar)^2 vs</w:t>
      </w:r>
    </w:p>
    <w:p w14:paraId="726D1515" w14:textId="77777777" w:rsidR="00C257F3" w:rsidRDefault="00D90C0C">
      <w:pPr>
        <w:pStyle w:val="Compact"/>
        <w:numPr>
          <w:ilvl w:val="1"/>
          <w:numId w:val="4"/>
        </w:numPr>
      </w:pPr>
      <w:r>
        <w:t>SSE = sum(y-ybari)^2 (how different they are from the new model)</w:t>
      </w:r>
    </w:p>
    <w:p w14:paraId="5DCEBFB6" w14:textId="77777777" w:rsidR="00C257F3" w:rsidRDefault="00D90C0C">
      <w:pPr>
        <w:pStyle w:val="FirstParagraph"/>
      </w:pPr>
      <w:r>
        <w:t>The SSE should be small = when we look at inviduval groups = support Ha</w:t>
      </w:r>
    </w:p>
    <w:p w14:paraId="5F9D9756" w14:textId="77777777" w:rsidR="00C257F3" w:rsidRDefault="00D90C0C">
      <w:pPr>
        <w:pStyle w:val="BodyText"/>
      </w:pPr>
      <w:r>
        <w:rPr>
          <w:i/>
          <w:iCs/>
        </w:rPr>
        <w:t>Partitioning Variability</w:t>
      </w:r>
      <w:r>
        <w:t xml:space="preserve"> Data = Model + Error Y = mu i + E </w:t>
      </w:r>
      <w:r>
        <w:t>Total varation in response, Y = variation explained by MODEL, mui + Unexplained variation in RESIDUALS</w:t>
      </w:r>
    </w:p>
    <w:p w14:paraId="3BC39F80" w14:textId="77777777" w:rsidR="00C257F3" w:rsidRDefault="00D90C0C">
      <w:pPr>
        <w:pStyle w:val="BodyText"/>
      </w:pPr>
      <w:r>
        <w:t>Y=Mui +E (y-ybar) = (ybari - ybar) + (y-ybari) Sum(line 77)^2 each thing in parenthesis</w:t>
      </w:r>
    </w:p>
    <w:p w14:paraId="5ACAC27F" w14:textId="77777777" w:rsidR="00C257F3" w:rsidRDefault="00D90C0C">
      <w:pPr>
        <w:pStyle w:val="BodyText"/>
      </w:pPr>
      <w:r>
        <w:t>SSTOTAL = SSGROUPS + SSE</w:t>
      </w:r>
    </w:p>
    <w:p w14:paraId="2F94698A" w14:textId="77777777" w:rsidR="00C257F3" w:rsidRDefault="00D90C0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Grade </w:t>
      </w:r>
      <w:r>
        <w:rPr>
          <w:rStyle w:val="SpecialCharTok"/>
        </w:rPr>
        <w:t>~</w:t>
      </w:r>
      <w:r>
        <w:rPr>
          <w:rStyle w:val="NormalTok"/>
        </w:rPr>
        <w:t xml:space="preserve"> Exam, </w:t>
      </w:r>
      <w:r>
        <w:rPr>
          <w:rStyle w:val="AttributeTok"/>
        </w:rPr>
        <w:t>data =</w:t>
      </w:r>
      <w:r>
        <w:rPr>
          <w:rStyle w:val="NormalTok"/>
        </w:rPr>
        <w:t xml:space="preserve"> Exams4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 xml:space="preserve">(means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 xml:space="preserve">Grade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BA1A015" w14:textId="77777777" w:rsidR="00C257F3" w:rsidRDefault="00D90C0C">
      <w:pPr>
        <w:pStyle w:val="FirstParagraph"/>
      </w:pPr>
      <w:r>
        <w:rPr>
          <w:noProof/>
        </w:rPr>
        <w:drawing>
          <wp:inline distT="0" distB="0" distL="0" distR="0" wp14:anchorId="3037FE1D" wp14:editId="6F1C6E1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73460" w14:textId="77777777" w:rsidR="00C257F3" w:rsidRDefault="00D90C0C">
      <w:pPr>
        <w:pStyle w:val="BodyText"/>
      </w:pPr>
      <w:r>
        <w:lastRenderedPageBreak/>
        <w:t>The above plots points for grades by exam; we are trying to see fi we can pair each group to the red xs and get a better line than comparing it to the horizontial line</w:t>
      </w:r>
    </w:p>
    <w:p w14:paraId="07F10C56" w14:textId="77777777" w:rsidR="00C257F3" w:rsidRDefault="00D90C0C">
      <w:pPr>
        <w:pStyle w:val="BodyText"/>
      </w:pPr>
      <w:r>
        <w:t>If SSE = big, it tells us that this model may not be some much better than the null mode</w:t>
      </w:r>
      <w:r>
        <w:t>l; so we might not want to use the Ha.</w:t>
      </w:r>
    </w:p>
    <w:p w14:paraId="45730154" w14:textId="77777777" w:rsidR="00C257F3" w:rsidRDefault="00D90C0C">
      <w:pPr>
        <w:pStyle w:val="BodyText"/>
      </w:pPr>
      <w:r>
        <w:t>We have to factor exam below so that it looks at thte groups, otherwise it will assume some kind of relationship in the exams category</w:t>
      </w:r>
    </w:p>
    <w:p w14:paraId="6806D54C" w14:textId="77777777" w:rsidR="00C257F3" w:rsidRDefault="00D90C0C">
      <w:pPr>
        <w:pStyle w:val="BodyText"/>
      </w:pPr>
      <w:r>
        <w:t>Beklow we see that the sum of squares have a lot</w:t>
      </w:r>
    </w:p>
    <w:p w14:paraId="6931A005" w14:textId="77777777" w:rsidR="00C257F3" w:rsidRDefault="00D90C0C">
      <w:pPr>
        <w:pStyle w:val="BodyText"/>
      </w:pPr>
      <w:r>
        <w:t>Below the bottom row is so much b</w:t>
      </w:r>
      <w:r>
        <w:t>igger, so we are not havcing a lot of variability explained by the model</w:t>
      </w:r>
    </w:p>
    <w:p w14:paraId="2FD4D0BC" w14:textId="77777777" w:rsidR="00C257F3" w:rsidRDefault="00D90C0C">
      <w:pPr>
        <w:pStyle w:val="SourceCode"/>
      </w:pPr>
      <w:r>
        <w:rPr>
          <w:rStyle w:val="NormalTok"/>
        </w:rPr>
        <w:t>amodG</w:t>
      </w:r>
      <w:r>
        <w:rPr>
          <w:rStyle w:val="OtherTok"/>
        </w:rPr>
        <w:t>=</w:t>
      </w:r>
      <w:r>
        <w:rPr>
          <w:rStyle w:val="FunctionTok"/>
        </w:rPr>
        <w:t>aov</w:t>
      </w:r>
      <w:r>
        <w:rPr>
          <w:rStyle w:val="NormalTok"/>
        </w:rPr>
        <w:t>(Grade</w:t>
      </w:r>
      <w:r>
        <w:rPr>
          <w:rStyle w:val="SpecialCharTok"/>
        </w:rPr>
        <w:t>~</w:t>
      </w:r>
      <w:r>
        <w:rPr>
          <w:rStyle w:val="FunctionTok"/>
        </w:rPr>
        <w:t>factor</w:t>
      </w:r>
      <w:r>
        <w:rPr>
          <w:rStyle w:val="NormalTok"/>
        </w:rPr>
        <w:t>(Exam),</w:t>
      </w:r>
      <w:r>
        <w:rPr>
          <w:rStyle w:val="AttributeTok"/>
        </w:rPr>
        <w:t>data=</w:t>
      </w:r>
      <w:r>
        <w:rPr>
          <w:rStyle w:val="NormalTok"/>
        </w:rPr>
        <w:t>Exams4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modG)</w:t>
      </w:r>
    </w:p>
    <w:p w14:paraId="12588BE0" w14:textId="77777777" w:rsidR="00C257F3" w:rsidRDefault="00D90C0C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factor(Exam)  3   1030   343.3   1.056  0.395</w:t>
      </w:r>
      <w:r>
        <w:br/>
      </w:r>
      <w:r>
        <w:rPr>
          <w:rStyle w:val="VerbatimChar"/>
        </w:rPr>
        <w:t xml:space="preserve">## Residuals    16   5200   </w:t>
      </w:r>
      <w:r>
        <w:rPr>
          <w:rStyle w:val="VerbatimChar"/>
        </w:rPr>
        <w:t>325.0</w:t>
      </w:r>
    </w:p>
    <w:p w14:paraId="69FAC01A" w14:textId="77777777" w:rsidR="00C257F3" w:rsidRDefault="00D90C0C">
      <w:pPr>
        <w:pStyle w:val="FirstParagraph"/>
      </w:pPr>
      <w:r>
        <w:rPr>
          <w:i/>
          <w:iCs/>
        </w:rPr>
        <w:t>Alternate Form: ANOVA MOdel For Means</w:t>
      </w:r>
    </w:p>
    <w:p w14:paraId="53A89A55" w14:textId="77777777" w:rsidR="00C257F3" w:rsidRDefault="00D90C0C">
      <w:pPr>
        <w:pStyle w:val="BodyText"/>
      </w:pPr>
      <w:r>
        <w:t>Y = mu + aplhai+ E Y = grand mean + effect for ith group + Random Error</w:t>
      </w:r>
    </w:p>
    <w:p w14:paraId="06359682" w14:textId="77777777" w:rsidR="00C257F3" w:rsidRDefault="00D90C0C">
      <w:pPr>
        <w:pStyle w:val="BodyText"/>
      </w:pPr>
      <w:r>
        <w:t>mu-hat = y-bar alpha-hat = y-bari - y-bar</w:t>
      </w:r>
    </w:p>
    <w:p w14:paraId="50DBB4B8" w14:textId="77777777" w:rsidR="00C257F3" w:rsidRDefault="00D90C0C">
      <w:pPr>
        <w:pStyle w:val="BodyText"/>
      </w:pPr>
      <w:r>
        <w:t>Hypothesis Testing: Ho: mu1 = mu2 = muk Ha: some Mui =/= muj</w:t>
      </w:r>
    </w:p>
    <w:p w14:paraId="17B0D93A" w14:textId="77777777" w:rsidR="00C257F3" w:rsidRDefault="00D90C0C">
      <w:pPr>
        <w:pStyle w:val="BodyText"/>
      </w:pPr>
      <w:r>
        <w:t>Above Hypo test is interchangable wit</w:t>
      </w:r>
      <w:r>
        <w:t>h Ho: alpha1 = alha2 - alphak =0 Ha: Some alphai =/= 0</w:t>
      </w:r>
    </w:p>
    <w:p w14:paraId="768A4C80" w14:textId="77777777" w:rsidR="00C257F3" w:rsidRDefault="00D90C0C">
      <w:pPr>
        <w:pStyle w:val="BodyText"/>
      </w:pPr>
      <w:r>
        <w:t>We think about the effect of the difference. This is how we have phrased things for regression in teh past; so it’s like how we did regression; this is just a different way to do the same thing</w:t>
      </w:r>
    </w:p>
    <w:p w14:paraId="32A5C0D0" w14:textId="77777777" w:rsidR="00C257F3" w:rsidRDefault="00D90C0C">
      <w:pPr>
        <w:pStyle w:val="BodyText"/>
      </w:pPr>
      <w:r>
        <w:t>We will</w:t>
      </w:r>
      <w:r>
        <w:t xml:space="preserve"> do more pairwise comparisions in the future classes</w:t>
      </w:r>
    </w:p>
    <w:p w14:paraId="1BE2BE36" w14:textId="77777777" w:rsidR="00C257F3" w:rsidRDefault="00D90C0C">
      <w:pPr>
        <w:pStyle w:val="BodyText"/>
      </w:pPr>
      <w:r>
        <w:rPr>
          <w:i/>
          <w:iCs/>
        </w:rPr>
        <w:t>This about in a simualation persepctive</w:t>
      </w:r>
      <w:r>
        <w:t xml:space="preserve"> Going to StatKey website</w:t>
      </w:r>
    </w:p>
    <w:p w14:paraId="64A7DE81" w14:textId="77777777" w:rsidR="00C257F3" w:rsidRDefault="00D90C0C">
      <w:pPr>
        <w:pStyle w:val="BodyText"/>
      </w:pPr>
      <w:r>
        <w:t>If all of the exam scores are equal, then it wont matter where they are assigned. When you do a random; ANOVA for a difference in means; i</w:t>
      </w:r>
      <w:r>
        <w:t>t randomly scatteres the values to see if the relation is stat sig. We are taking the mean of grades and splitting it up by exam</w:t>
      </w:r>
    </w:p>
    <w:p w14:paraId="170FE03E" w14:textId="77777777" w:rsidR="00C257F3" w:rsidRDefault="00D90C0C">
      <w:pPr>
        <w:pStyle w:val="BodyText"/>
      </w:pPr>
      <w:r>
        <w:t>The ANOVA table in StatKey; looking at teh SSE - how far away each of those values are from their group means squared adn summe</w:t>
      </w:r>
      <w:r>
        <w:t>d</w:t>
      </w:r>
    </w:p>
    <w:p w14:paraId="571A7B25" w14:textId="77777777" w:rsidR="00C257F3" w:rsidRDefault="00D90C0C">
      <w:pPr>
        <w:pStyle w:val="BodyText"/>
      </w:pPr>
      <w:r>
        <w:t>Total - how far are away from total mean, squared adn sum We cna see there are a lot of numbers in teh SSE term, which means that there isn’t a very sig relationship here.</w:t>
      </w:r>
    </w:p>
    <w:p w14:paraId="2DF3255E" w14:textId="77777777" w:rsidR="00C257F3" w:rsidRDefault="00D90C0C">
      <w:pPr>
        <w:pStyle w:val="BodyText"/>
      </w:pPr>
      <w:r>
        <w:t>MSE = Sum of squares/dof</w:t>
      </w:r>
    </w:p>
    <w:p w14:paraId="63ED4257" w14:textId="77777777" w:rsidR="00C257F3" w:rsidRDefault="00D90C0C">
      <w:pPr>
        <w:pStyle w:val="BodyText"/>
      </w:pPr>
      <w:r>
        <w:t>F test = MSGroup/MSE</w:t>
      </w:r>
    </w:p>
    <w:p w14:paraId="2016F07B" w14:textId="77777777" w:rsidR="00C257F3" w:rsidRDefault="00D90C0C">
      <w:pPr>
        <w:pStyle w:val="BodyText"/>
      </w:pPr>
      <w:r>
        <w:rPr>
          <w:i/>
          <w:iCs/>
        </w:rPr>
        <w:lastRenderedPageBreak/>
        <w:t>Checking Conditions for ANOVA</w:t>
      </w:r>
      <w:r>
        <w:t xml:space="preserve"> E~N(0,</w:t>
      </w:r>
      <w:r>
        <w:t xml:space="preserve">stdE) &lt;- check with residuals 1. Zero Mean: Always holds for sample residuals 2. Constant Variance: Plot residuals vs fits and/or compare std. dev’s og groups (Check if some other groups si is more than two another) 3. Normaility: histogram/normal plot of </w:t>
      </w:r>
      <w:r>
        <w:t>residuals 4. Indepdnence: Pay attention to data colelction</w:t>
      </w:r>
    </w:p>
    <w:p w14:paraId="2B144F3D" w14:textId="77777777" w:rsidR="00C257F3" w:rsidRDefault="00D90C0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modG)</w:t>
      </w:r>
    </w:p>
    <w:p w14:paraId="4530A59C" w14:textId="77777777" w:rsidR="00C257F3" w:rsidRDefault="00D90C0C">
      <w:pPr>
        <w:pStyle w:val="FirstParagraph"/>
      </w:pPr>
      <w:r>
        <w:rPr>
          <w:noProof/>
        </w:rPr>
        <w:lastRenderedPageBreak/>
        <w:drawing>
          <wp:inline distT="0" distB="0" distL="0" distR="0" wp14:anchorId="30B8FE44" wp14:editId="43FF454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128991" wp14:editId="69345D6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F067E7" wp14:editId="59CECBD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6E65B8" wp14:editId="3F413EA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E3254" w14:textId="77777777" w:rsidR="00C257F3" w:rsidRDefault="00D90C0C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Exams4</w:t>
      </w:r>
      <w:r>
        <w:rPr>
          <w:rStyle w:val="SpecialCharTok"/>
        </w:rPr>
        <w:t>$</w:t>
      </w:r>
      <w:r>
        <w:rPr>
          <w:rStyle w:val="NormalTok"/>
        </w:rPr>
        <w:t>Exam,sd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0EDA67F" w14:textId="77777777" w:rsidR="00C257F3" w:rsidRDefault="00D90C0C">
      <w:pPr>
        <w:pStyle w:val="SourceCode"/>
      </w:pPr>
      <w:r>
        <w:rPr>
          <w:rStyle w:val="VerbatimChar"/>
        </w:rPr>
        <w:t xml:space="preserve">##     1     2     3     4 </w:t>
      </w:r>
      <w:r>
        <w:br/>
      </w:r>
      <w:r>
        <w:rPr>
          <w:rStyle w:val="VerbatimChar"/>
        </w:rPr>
        <w:t>## 17.89 13.93 23.24 15.68</w:t>
      </w:r>
    </w:p>
    <w:p w14:paraId="281911DB" w14:textId="77777777" w:rsidR="00C257F3" w:rsidRDefault="00D90C0C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amodG)</w:t>
      </w:r>
    </w:p>
    <w:p w14:paraId="64CECF7B" w14:textId="77777777" w:rsidR="00C257F3" w:rsidRDefault="00D90C0C">
      <w:pPr>
        <w:pStyle w:val="FirstParagraph"/>
      </w:pPr>
      <w:r>
        <w:rPr>
          <w:noProof/>
        </w:rPr>
        <w:drawing>
          <wp:inline distT="0" distB="0" distL="0" distR="0" wp14:anchorId="450D5B6B" wp14:editId="2C78EE0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50CB20" wp14:editId="548D6E2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C6CA38" wp14:editId="7548A53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F69414" wp14:editId="549BBB8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OR-455---Class-34---R-Notebook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A821D" w14:textId="77777777" w:rsidR="00C257F3" w:rsidRDefault="00D90C0C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apply</w:t>
      </w:r>
      <w:r>
        <w:rPr>
          <w:rStyle w:val="NormalTok"/>
        </w:rPr>
        <w:t>(Exams4</w:t>
      </w:r>
      <w:r>
        <w:rPr>
          <w:rStyle w:val="SpecialCharTok"/>
        </w:rPr>
        <w:t>$</w:t>
      </w:r>
      <w:r>
        <w:rPr>
          <w:rStyle w:val="NormalTok"/>
        </w:rPr>
        <w:t>Grade, Exams4</w:t>
      </w:r>
      <w:r>
        <w:rPr>
          <w:rStyle w:val="SpecialCharTok"/>
        </w:rPr>
        <w:t>$</w:t>
      </w:r>
      <w:r>
        <w:rPr>
          <w:rStyle w:val="NormalTok"/>
        </w:rPr>
        <w:t>Exam, sd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15E89F8" w14:textId="77777777" w:rsidR="00C257F3" w:rsidRDefault="00D90C0C">
      <w:pPr>
        <w:pStyle w:val="SourceCode"/>
      </w:pPr>
      <w:r>
        <w:rPr>
          <w:rStyle w:val="VerbatimChar"/>
        </w:rPr>
        <w:t xml:space="preserve">##     1     2     3     4 </w:t>
      </w:r>
      <w:r>
        <w:br/>
      </w:r>
      <w:r>
        <w:rPr>
          <w:rStyle w:val="VerbatimChar"/>
        </w:rPr>
        <w:t>## 17.89 13.93 23.24 15.68</w:t>
      </w:r>
    </w:p>
    <w:p w14:paraId="02DFDD9E" w14:textId="77777777" w:rsidR="00C257F3" w:rsidRDefault="00D90C0C">
      <w:pPr>
        <w:pStyle w:val="FirstParagraph"/>
      </w:pPr>
      <w:r>
        <w:lastRenderedPageBreak/>
        <w:t>What about the other direction?</w:t>
      </w:r>
    </w:p>
    <w:p w14:paraId="6145A6CD" w14:textId="77777777" w:rsidR="00C257F3" w:rsidRDefault="00D90C0C">
      <w:pPr>
        <w:pStyle w:val="BodyText"/>
      </w:pPr>
      <w:r>
        <w:t>Is there a sig dif in average grade among the 5 students? construct a model by student</w:t>
      </w:r>
    </w:p>
    <w:p w14:paraId="481CED5A" w14:textId="77777777" w:rsidR="00C257F3" w:rsidRDefault="00D90C0C">
      <w:pPr>
        <w:pStyle w:val="BodyText"/>
      </w:pPr>
      <w:r>
        <w:t>There is a stat sig relationship we ahve evidence to say at least 1 is stat sig</w:t>
      </w:r>
    </w:p>
    <w:p w14:paraId="18CA6F3D" w14:textId="77777777" w:rsidR="00C257F3" w:rsidRDefault="00D90C0C">
      <w:pPr>
        <w:pStyle w:val="BodyText"/>
      </w:pPr>
      <w:r>
        <w:t>bu</w:t>
      </w:r>
      <w:r>
        <w:t>t where are those differences?</w:t>
      </w:r>
    </w:p>
    <w:p w14:paraId="291A2CF6" w14:textId="77777777" w:rsidR="00C257F3" w:rsidRDefault="00D90C0C">
      <w:pPr>
        <w:pStyle w:val="BodyText"/>
      </w:pPr>
      <w:r>
        <w:t>Bud is probably lower than the rest, but do the other 5 students have smaller things?</w:t>
      </w:r>
    </w:p>
    <w:p w14:paraId="6C3B9CE0" w14:textId="77777777" w:rsidR="00C257F3" w:rsidRDefault="00D90C0C">
      <w:pPr>
        <w:pStyle w:val="BodyText"/>
      </w:pPr>
      <w:r>
        <w:t>There are a lot of different ways to look at this</w:t>
      </w:r>
    </w:p>
    <w:p w14:paraId="45FE3077" w14:textId="77777777" w:rsidR="00C257F3" w:rsidRDefault="00D90C0C">
      <w:pPr>
        <w:pStyle w:val="SourceCode"/>
      </w:pPr>
      <w:r>
        <w:rPr>
          <w:rStyle w:val="NormalTok"/>
        </w:rPr>
        <w:t>amodS</w:t>
      </w:r>
      <w:r>
        <w:rPr>
          <w:rStyle w:val="OtherTok"/>
        </w:rPr>
        <w:t>=</w:t>
      </w:r>
      <w:r>
        <w:rPr>
          <w:rStyle w:val="FunctionTok"/>
        </w:rPr>
        <w:t>aov</w:t>
      </w:r>
      <w:r>
        <w:rPr>
          <w:rStyle w:val="NormalTok"/>
        </w:rPr>
        <w:t>(Grade</w:t>
      </w:r>
      <w:r>
        <w:rPr>
          <w:rStyle w:val="SpecialCharTok"/>
        </w:rPr>
        <w:t>~</w:t>
      </w:r>
      <w:r>
        <w:rPr>
          <w:rStyle w:val="NormalTok"/>
        </w:rPr>
        <w:t>Student,</w:t>
      </w:r>
      <w:r>
        <w:rPr>
          <w:rStyle w:val="AttributeTok"/>
        </w:rPr>
        <w:t>data=</w:t>
      </w:r>
      <w:r>
        <w:rPr>
          <w:rStyle w:val="NormalTok"/>
        </w:rPr>
        <w:t>Exams4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modS)</w:t>
      </w:r>
    </w:p>
    <w:p w14:paraId="43961F12" w14:textId="77777777" w:rsidR="00C257F3" w:rsidRDefault="00D90C0C">
      <w:pPr>
        <w:pStyle w:val="SourceCode"/>
      </w:pPr>
      <w:r>
        <w:rPr>
          <w:rStyle w:val="VerbatimChar"/>
        </w:rPr>
        <w:t>##             Df Sum Sq Mean Sq F va</w:t>
      </w:r>
      <w:r>
        <w:rPr>
          <w:rStyle w:val="VerbatimChar"/>
        </w:rPr>
        <w:t xml:space="preserve">lue   Pr(&gt;F)    </w:t>
      </w:r>
      <w:r>
        <w:br/>
      </w:r>
      <w:r>
        <w:rPr>
          <w:rStyle w:val="VerbatimChar"/>
        </w:rPr>
        <w:t>## Student      4   4480  1120.0     9.6 0.000468 ***</w:t>
      </w:r>
      <w:r>
        <w:br/>
      </w:r>
      <w:r>
        <w:rPr>
          <w:rStyle w:val="VerbatimChar"/>
        </w:rPr>
        <w:t xml:space="preserve">## Residuals   15   1750   116.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132C735" w14:textId="77777777" w:rsidR="00C257F3" w:rsidRDefault="00D90C0C">
      <w:pPr>
        <w:pStyle w:val="FirstParagraph"/>
      </w:pPr>
      <w:r>
        <w:t>NOw that we know there is a difference, hwere is the diffe</w:t>
      </w:r>
      <w:r>
        <w:t>rence?</w:t>
      </w:r>
    </w:p>
    <w:p w14:paraId="44113C02" w14:textId="77777777" w:rsidR="00C257F3" w:rsidRDefault="00D90C0C">
      <w:pPr>
        <w:pStyle w:val="BodyText"/>
      </w:pPr>
      <w:r>
        <w:t>N groups * (n-1)/2 = how many comparisions we have to do</w:t>
      </w:r>
    </w:p>
    <w:p w14:paraId="6437E706" w14:textId="77777777" w:rsidR="00C257F3" w:rsidRDefault="00D90C0C">
      <w:pPr>
        <w:pStyle w:val="BodyText"/>
      </w:pPr>
      <w:r>
        <w:t>In this example we have 5 students, so 5*4/2 = 10 combinations</w:t>
      </w:r>
    </w:p>
    <w:p w14:paraId="4FA6CA43" w14:textId="77777777" w:rsidR="00C257F3" w:rsidRDefault="00D90C0C">
      <w:pPr>
        <w:pStyle w:val="BodyText"/>
      </w:pPr>
      <w:r>
        <w:t>If we do lots of test, we might run into an error; if we are saying then</w:t>
      </w:r>
    </w:p>
    <w:p w14:paraId="4CAA5A8F" w14:textId="77777777" w:rsidR="00C257F3" w:rsidRDefault="00D90C0C">
      <w:pPr>
        <w:pStyle w:val="BodyText"/>
      </w:pPr>
      <w:r>
        <w:t xml:space="preserve">If an outcome would happen only 5% if the null is true, </w:t>
      </w:r>
      <w:r>
        <w:t>we’re going to reject it and say teh alternative is suported instead. Well, that could happen, but we might do a type I error; we don’t know that we a re doing a type I error though,</w:t>
      </w:r>
    </w:p>
    <w:p w14:paraId="3E610135" w14:textId="77777777" w:rsidR="00C257F3" w:rsidRDefault="00D90C0C">
      <w:pPr>
        <w:pStyle w:val="BodyText"/>
      </w:pPr>
      <w:r>
        <w:t>Each time there is a change of making at ype 1 error when you test a comb</w:t>
      </w:r>
      <w:r>
        <w:t>ination; each time there is a 5% chance of making a type 1 error when you are working with an alpha level of 0.05.</w:t>
      </w:r>
    </w:p>
    <w:p w14:paraId="2A781F41" w14:textId="77777777" w:rsidR="00C257F3" w:rsidRDefault="00D90C0C">
      <w:pPr>
        <w:pStyle w:val="BodyText"/>
      </w:pPr>
      <w:r>
        <w:t>There is a 95% chance no type 1 Error; so 0.95^20 = chance of making no type 1 errros in a test that has 20 combinations; We have a 0.358 cha</w:t>
      </w:r>
      <w:r>
        <w:t>nce of making no errors; we have a 0.6415 chance of making AT LEAST 1 TYPE 1 ERROR.</w:t>
      </w:r>
    </w:p>
    <w:p w14:paraId="5D53C1A6" w14:textId="77777777" w:rsidR="00C257F3" w:rsidRDefault="00D90C0C">
      <w:pPr>
        <w:pStyle w:val="BodyText"/>
      </w:pPr>
      <w:r>
        <w:t>This is an issue; we need to look at how can we decrease the chance of mkaing type I errors.</w:t>
      </w:r>
    </w:p>
    <w:p w14:paraId="7138F09E" w14:textId="77777777" w:rsidR="00C257F3" w:rsidRDefault="00D90C0C">
      <w:pPr>
        <w:pStyle w:val="BodyText"/>
      </w:pPr>
      <w:r>
        <w:rPr>
          <w:i/>
          <w:iCs/>
        </w:rPr>
        <w:t>Ways to possibly fix this</w:t>
      </w:r>
      <w:r>
        <w:t xml:space="preserve"> </w:t>
      </w:r>
      <w:r>
        <w:t>a) do a few preplanned comparisions - we cna’t always just test teh difference because we are cheating and we cant really find wehre other differences are b) Adjust teh sig level used for each test - make the sig level higher; so you have a decreased chanc</w:t>
      </w:r>
      <w:r>
        <w:t>e of mkaing a type I error; with 1% sig level, so we have a 0.99 chance of NOT makign a TYPE 1 Erric</w:t>
      </w:r>
    </w:p>
    <w:p w14:paraId="3073CC25" w14:textId="77777777" w:rsidR="00C257F3" w:rsidRDefault="00D90C0C">
      <w:pPr>
        <w:pStyle w:val="BodyText"/>
      </w:pPr>
      <w:r>
        <w:t>So we would still have a chance of getting a type 1 Error, but ti woudl be lower.</w:t>
      </w:r>
    </w:p>
    <w:p w14:paraId="656B6CE6" w14:textId="77777777" w:rsidR="00C257F3" w:rsidRDefault="00D90C0C">
      <w:pPr>
        <w:pStyle w:val="BodyText"/>
      </w:pPr>
      <w:r>
        <w:rPr>
          <w:i/>
          <w:iCs/>
        </w:rPr>
        <w:lastRenderedPageBreak/>
        <w:t>Above</w:t>
      </w:r>
      <w:r>
        <w:t xml:space="preserve"> Shows one way to show no sig dif vt exames and sig dif bt students </w:t>
      </w:r>
      <w:r>
        <w:t xml:space="preserve">but: </w:t>
      </w:r>
      <w:r>
        <w:rPr>
          <w:i/>
          <w:iCs/>
        </w:rPr>
        <w:t>Question</w:t>
      </w:r>
      <w:r>
        <w:t>: Can we use both factors to help explain teh variability int eh exam scores?</w:t>
      </w:r>
    </w:p>
    <w:p w14:paraId="653D9C01" w14:textId="77777777" w:rsidR="00C257F3" w:rsidRDefault="00D90C0C">
      <w:pPr>
        <w:pStyle w:val="BodyText"/>
      </w:pPr>
      <w:r>
        <w:rPr>
          <w:i/>
          <w:iCs/>
        </w:rPr>
        <w:t>Looking forwards</w:t>
      </w:r>
      <w:r>
        <w:t xml:space="preserve"> - will look at teh ANOVA model for dif in means with 1 predi - how to dod comparisions if there are differenecnes in data - all have difference ways</w:t>
      </w:r>
      <w:r>
        <w:t xml:space="preserve"> of makign errors and how to avoid it</w:t>
      </w:r>
    </w:p>
    <w:sectPr w:rsidR="00C257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91035" w14:textId="77777777" w:rsidR="00D90C0C" w:rsidRDefault="00D90C0C">
      <w:pPr>
        <w:spacing w:after="0"/>
      </w:pPr>
      <w:r>
        <w:separator/>
      </w:r>
    </w:p>
  </w:endnote>
  <w:endnote w:type="continuationSeparator" w:id="0">
    <w:p w14:paraId="0C5B8BD1" w14:textId="77777777" w:rsidR="00D90C0C" w:rsidRDefault="00D90C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DEBFC" w14:textId="77777777" w:rsidR="00D90C0C" w:rsidRDefault="00D90C0C">
      <w:r>
        <w:separator/>
      </w:r>
    </w:p>
  </w:footnote>
  <w:footnote w:type="continuationSeparator" w:id="0">
    <w:p w14:paraId="6AF82A53" w14:textId="77777777" w:rsidR="00D90C0C" w:rsidRDefault="00D90C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D438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A81E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57F3"/>
    <w:rsid w:val="0045425B"/>
    <w:rsid w:val="00C257F3"/>
    <w:rsid w:val="00D9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52853"/>
  <w15:docId w15:val="{0CECC36E-8850-4060-BA2A-965DB8FC4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220</Words>
  <Characters>6960</Characters>
  <Application>Microsoft Office Word</Application>
  <DocSecurity>0</DocSecurity>
  <Lines>58</Lines>
  <Paragraphs>16</Paragraphs>
  <ScaleCrop>false</ScaleCrop>
  <Company/>
  <LinksUpToDate>false</LinksUpToDate>
  <CharactersWithSpaces>8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455 Class 34 R Notebook</dc:title>
  <dc:creator>Alyssa Warnock</dc:creator>
  <cp:keywords/>
  <cp:lastModifiedBy>Alyssa Warnock</cp:lastModifiedBy>
  <cp:revision>2</cp:revision>
  <dcterms:created xsi:type="dcterms:W3CDTF">2021-12-07T03:23:00Z</dcterms:created>
  <dcterms:modified xsi:type="dcterms:W3CDTF">2021-12-07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